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Relevant Institution Name]</w:t>
      </w:r>
      <w:r>
        <w:br/>
      </w:r>
      <w:r>
        <w:t xml:space="preserve">São Paulo, Brazil</w:t>
      </w:r>
      <w:r>
        <w:br/>
      </w:r>
    </w:p>
    <w:p>
      <w:pPr>
        <w:pStyle w:val="BodyText"/>
      </w:pPr>
      <w:r>
        <w:rPr>
          <w:bCs/>
          <w:b/>
        </w:rPr>
        <w:t xml:space="preserve">Subject: Scholarship Application Letter for Advanced Psychology Studies at the University of São Paulo (USP)</w:t>
      </w:r>
    </w:p>
    <w:p>
      <w:pPr>
        <w:pStyle w:val="BodyText"/>
      </w:pPr>
      <w:r>
        <w:t xml:space="preserve">Dear Esteemed Members of the Scholarship Committee,</w:t>
      </w:r>
    </w:p>
    <w:p>
      <w:pPr>
        <w:pStyle w:val="BodyText"/>
      </w:pPr>
      <w:r>
        <w:t xml:space="preserve">I am writing this formal Scholarship Application Letter to express my profound commitment to advancing my career as a Psychologist within the dynamic and complex socio-mental health landscape of Brazil, specifically in São Paulo. As a dedicated psychology graduate from Universidade Federal de São Paulo (UNIFESP) with honors, I have witnessed firsthand the critical mental health challenges facing our communities—challenges that demand culturally attuned, evidence-based interventions deeply rooted in the realities of Brazil's most populous city. This Scholarship Application Letter represents not merely an academic pursuit, but a strategic step toward addressing a pressing need within São Paulo’s healthcare infrastructure.</w:t>
      </w:r>
    </w:p>
    <w:p>
      <w:pPr>
        <w:pStyle w:val="BodyText"/>
      </w:pPr>
      <w:r>
        <w:t xml:space="preserve">The magnitude of mental health needs in Brazil São Paulo cannot be overstated. With over 22 million residents and stark socioeconomic disparities, the city grapples with elevated rates of anxiety, depression, trauma (often linked to violence and migration), and inadequate access to specialized care—particularly for marginalized populations in peripheral neighborhoods like Vila Maria, Parque do Carmo, or the favelas. As a Psychologist who has completed fieldwork at CAPS (Centros de Atenção Psicossocial) in downtown São Paulo, I observed how systemic gaps limit effective treatment. For instance, during my internship at the CAPS "Dr. João Gomes" in Belenzinho, I saw 70% of clients struggling with severe depression without consistent access to therapeutic follow-up due to staff shortages and bureaucratic hurdles within the SUS (Sistema Único de Saúde). This experience cemented my resolve to specialize in trauma-informed care for low-income urban populations—a specialization directly aligned with São Paulo’s public health priorities.</w:t>
      </w:r>
    </w:p>
    <w:p>
      <w:pPr>
        <w:pStyle w:val="BodyText"/>
      </w:pPr>
      <w:r>
        <w:t xml:space="preserve">My academic foundation includes rigorous coursework in Clinical Psychology, Cultural Competence, and Community Mental Health, complemented by research on the impact of gentrification on psychological well-being among Afro-Brazilian residents in São Paulo’s historic center. I published a paper titled "Urban Displacement and Collective Trauma: A Study of São Paulo's Historic Districts" in the *Revista Brasileira de Psicologia Clínica*, highlighting how rapid urbanization exacerbates mental health crises. This work received recognition at the 2023 Brazilian Psychological Association (ABP) conference in Rio de Janeiro, affirming its relevance to Brazil’s mental health discourse. However, to translate this research into scalable community interventions—especially for São Paulo’s vulnerable populations—I require advanced training in integrative therapeutic models not yet available through my current institution.</w:t>
      </w:r>
    </w:p>
    <w:p>
      <w:pPr>
        <w:pStyle w:val="BodyText"/>
      </w:pPr>
      <w:r>
        <w:t xml:space="preserve">I am therefore applying for the [Specify Scholarship Name, e.g., "CAPES International Fellowship"] to pursue a Master’s in Clinical Psychology at the University of São Paulo (USP), the leading institution for psychological research in Brazil. USP’s Department of Psychology offers unparalleled resources, including its Center for Mental Health Policy and its partnership with the São Paulo City Hall’s Health Secretariat. Under Dr. Ana Silva, a renowned expert in community-based trauma therapy, I will focus on developing a culturally adapted CBT (Cognitive Behavioral Therapy) protocol for adolescents facing gang-related violence—a critical need in São Paulo’s high-risk neighborhoods like Brás and Tatuapé. This project directly responds to the city’s 2022 Mental Health Strategic Plan, which identifies "youth vulnerability" as a top priority.</w:t>
      </w:r>
    </w:p>
    <w:p>
      <w:pPr>
        <w:pStyle w:val="BodyText"/>
      </w:pPr>
      <w:r>
        <w:t xml:space="preserve">My commitment to service is non-negotiable. In Brazil São Paulo, mental healthcare access is often a luxury, not a right. As a Psychologist committed to social justice, I will dedicate my career to bridging this gap. My proposed research will collaborate with local NGOs like "Casa do Caminho" in Perus and community health agents (Agentes Comunitários de Saúde) across 10 São Paulo districts. The data collected will inform policy recommendations for the Municipal Health Secretariat, ensuring our work translates into tangible improvements in service delivery. This scholarship is not just an investment in my education—it is a catalyst for systemic change within Brazil’s most complex urban environment.</w:t>
      </w:r>
    </w:p>
    <w:p>
      <w:pPr>
        <w:pStyle w:val="BodyText"/>
      </w:pPr>
      <w:r>
        <w:t xml:space="preserve">Financially, I come from a modest background; my family relies on my mother’s income as a public school teacher. While I have secured partial funding through UNIFESP’s internal program, the full tuition and living expenses in São Paulo—a city with one of Brazil’s highest costs of living—remain unattainable without this scholarship. The [Scholarship Name] would relieve this burden, allowing me to fully immerse myself in clinical training at USP without compromising my research integrity or community commitments. More importantly, it signifies trust in my capacity to contribute meaningfully to São Paulo’s mental health ecosystem—a contribution that will ripple across Brazil as other cities adopt similar models.</w:t>
      </w:r>
    </w:p>
    <w:p>
      <w:pPr>
        <w:pStyle w:val="BodyText"/>
      </w:pPr>
      <w:r>
        <w:t xml:space="preserve">My vision extends beyond individual therapy sessions. I aim to co-create a sustainable framework for trauma care within public health systems, ensuring that the Psychologist is not just a clinical actor but an advocate for structural change. In São Paulo, where over 30% of the population experiences mental distress (per IBGE 2022), this work is urgent. The scholarship I seek would empower me to become a leader who trains future psychologists in culturally responsive practice, ultimately strengthening Brazil’s capacity to serve its most vulnerable citizens.</w:t>
      </w:r>
    </w:p>
    <w:p>
      <w:pPr>
        <w:pStyle w:val="BodyText"/>
      </w:pPr>
      <w:r>
        <w:t xml:space="preserve">As a Brazilian Psychologist deeply embedded in São Paulo’s community fabric, I understand that true progress requires both academic excellence and unwavering local engagement. This Scholarship Application Letter is my pledge: I will honor this opportunity by dedicating my expertise to alleviating mental suffering across São Paulo’s streets, homes, and classrooms. I am eager to discuss how my proposed research aligns with your institution’s mission during an interview at your convenience.</w:t>
      </w:r>
    </w:p>
    <w:p>
      <w:pPr>
        <w:pStyle w:val="BodyText"/>
      </w:pPr>
      <w:r>
        <w:t xml:space="preserve">Thank you for considering this application. I look forward to contributing meaningfully to the future of psychology in Brazil São Paulo.</w:t>
      </w:r>
    </w:p>
    <w:p>
      <w:pPr>
        <w:pStyle w:val="BodyText"/>
      </w:pPr>
      <w:r>
        <w:t xml:space="preserve">Sincerely,</w:t>
      </w:r>
    </w:p>
    <w:p>
      <w:pPr>
        <w:pStyle w:val="BodyText"/>
      </w:pPr>
      <w:r>
        <w:t xml:space="preserve">[Your Full Name]</w:t>
      </w:r>
      <w:r>
        <w:br/>
      </w:r>
      <w:r>
        <w:t xml:space="preserve">Psychologist, Registered with CRP-SP (Conselho Regional de Psicologia de São Paulo)</w:t>
      </w:r>
      <w:r>
        <w:br/>
      </w:r>
      <w:r>
        <w:t xml:space="preserve">Graduated with Honors, Universidade Federal de São Paulo (UNIFESP)</w:t>
      </w:r>
      <w:r>
        <w:br/>
      </w:r>
      <w:r>
        <w:t xml:space="preserve">Contact: [Your Email] | [Your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5-12-10T15:47:35Z</dcterms:created>
  <dcterms:modified xsi:type="dcterms:W3CDTF">2025-12-10T15:47:35Z</dcterms:modified>
</cp:coreProperties>
</file>

<file path=docProps/custom.xml><?xml version="1.0" encoding="utf-8"?>
<Properties xmlns="http://schemas.openxmlformats.org/officeDocument/2006/custom-properties" xmlns:vt="http://schemas.openxmlformats.org/officeDocument/2006/docPropsVTypes"/>
</file>